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04941C93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B06EBC">
        <w:rPr>
          <w:rFonts w:cs="Arial"/>
          <w:sz w:val="20"/>
        </w:rPr>
        <w:t>3V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2B6A4E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</w:t>
      </w:r>
      <w:r w:rsidR="00B06EBC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C20CE1">
        <w:rPr>
          <w:rFonts w:cs="Arial"/>
          <w:b w:val="0"/>
          <w:sz w:val="18"/>
          <w:szCs w:val="18"/>
        </w:rPr>
        <w:t>Name:_</w:t>
      </w:r>
      <w:proofErr w:type="gramEnd"/>
      <w:r w:rsidRPr="00C20CE1">
        <w:rPr>
          <w:rFonts w:cs="Arial"/>
          <w:b w:val="0"/>
          <w:sz w:val="18"/>
          <w:szCs w:val="18"/>
        </w:rPr>
        <w:t>___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524E758A" w14:textId="77777777" w:rsidR="00AF1C2B" w:rsidRPr="00C20CE1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C20CE1">
        <w:rPr>
          <w:rFonts w:cs="Arial"/>
          <w:b w:val="0"/>
          <w:sz w:val="18"/>
          <w:szCs w:val="18"/>
        </w:rPr>
        <w:t>ID:_</w:t>
      </w:r>
      <w:proofErr w:type="gramEnd"/>
      <w:r w:rsidRPr="00C20CE1">
        <w:rPr>
          <w:rFonts w:cs="Arial"/>
          <w:b w:val="0"/>
          <w:sz w:val="18"/>
          <w:szCs w:val="18"/>
        </w:rPr>
        <w:t>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Pr="008E5DDD">
        <w:rPr>
          <w:rFonts w:ascii="Arial" w:hAnsi="Arial" w:cs="Arial"/>
          <w:b/>
          <w:i/>
          <w:sz w:val="18"/>
          <w:szCs w:val="18"/>
        </w:rPr>
        <w:t>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3E17CEAA" w:rsidR="00A046AF" w:rsidRDefault="00B06EB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06EBC">
        <w:rPr>
          <w:noProof/>
        </w:rPr>
        <w:drawing>
          <wp:anchor distT="0" distB="0" distL="114300" distR="114300" simplePos="0" relativeHeight="251702272" behindDoc="0" locked="0" layoutInCell="1" allowOverlap="1" wp14:anchorId="42E87BEE" wp14:editId="5B80C900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6321600" cy="1468800"/>
            <wp:effectExtent l="0" t="0" r="3175" b="0"/>
            <wp:wrapSquare wrapText="bothSides"/>
            <wp:docPr id="1596486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600" cy="14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08AE16" w14:textId="78A171A8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10B8426" w14:textId="6492294C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6 may give rise to a lower yield of A*23 alleles than the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other A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low primer mixes.</w:t>
      </w:r>
    </w:p>
    <w:p w14:paraId="31D9468D" w14:textId="56473EC5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9 may weakly amplify the A*34 alleles.</w:t>
      </w:r>
    </w:p>
    <w:p w14:paraId="77745128" w14:textId="063FF691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22 might faintly amplify most A*11 alleles.</w:t>
      </w:r>
    </w:p>
    <w:p w14:paraId="445A713E" w14:textId="5EE2DAD6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mixes 15, 24, 27 and 28 may give rise to a lower yield of HLA-specific PC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product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than the other HLA-A low primer mixes.</w:t>
      </w:r>
    </w:p>
    <w:p w14:paraId="5CB72393" w14:textId="48A1B511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mixes 6, 9, 10, 11, 14, 19, 20, 23, 30 and 32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giving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rise to primer oligomer formation.</w:t>
      </w:r>
    </w:p>
    <w:p w14:paraId="78DCA640" w14:textId="2B258FDD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>Primer mixes 4, 13, 15, 17, 20, 23, 24 and 27 to 31 may have tendencies of unspecific amplifications.</w:t>
      </w:r>
    </w:p>
    <w:p w14:paraId="43E2DC03" w14:textId="1601A634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662927">
        <w:rPr>
          <w:rFonts w:ascii="Arial" w:hAnsi="Arial" w:cs="Arial"/>
          <w:spacing w:val="-2"/>
          <w:sz w:val="18"/>
          <w:szCs w:val="18"/>
        </w:rPr>
        <w:t>typings</w:t>
      </w:r>
      <w:proofErr w:type="spellEnd"/>
      <w:r w:rsidRPr="00662927">
        <w:rPr>
          <w:rFonts w:ascii="Arial" w:hAnsi="Arial" w:cs="Arial"/>
          <w:spacing w:val="-2"/>
          <w:sz w:val="18"/>
          <w:szCs w:val="18"/>
        </w:rPr>
        <w:t>.</w:t>
      </w:r>
    </w:p>
    <w:p w14:paraId="711F352E" w14:textId="53E95187" w:rsidR="00662927" w:rsidRPr="00662927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662927">
        <w:rPr>
          <w:rFonts w:ascii="Arial" w:hAnsi="Arial" w:cs="Arial"/>
          <w:spacing w:val="-2"/>
          <w:sz w:val="18"/>
          <w:szCs w:val="18"/>
        </w:rPr>
        <w:t>In primer mix 6 the positive control band may be weaker than for other HLA-A low resolution primer mixes.</w:t>
      </w:r>
    </w:p>
    <w:p w14:paraId="61FFD3FB" w14:textId="735073F1" w:rsidR="00170BFC" w:rsidRDefault="00662927" w:rsidP="00662927">
      <w:pPr>
        <w:tabs>
          <w:tab w:val="left" w:pos="0"/>
          <w:tab w:val="left" w:pos="3581"/>
        </w:tabs>
        <w:suppressAutoHyphens/>
        <w:ind w:left="284"/>
        <w:jc w:val="both"/>
      </w:pPr>
      <w:r w:rsidRPr="0066292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32 contains a negative control, which will amplify </w:t>
      </w:r>
      <w:proofErr w:type="gramStart"/>
      <w:r w:rsidRPr="00662927">
        <w:rPr>
          <w:rFonts w:ascii="Arial" w:hAnsi="Arial" w:cs="Arial"/>
          <w:spacing w:val="-2"/>
          <w:sz w:val="18"/>
          <w:szCs w:val="18"/>
        </w:rPr>
        <w:t>the majority of</w:t>
      </w:r>
      <w:proofErr w:type="gramEnd"/>
      <w:r w:rsidRPr="00662927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4A3CF6CE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6655A6" w:rsidRPr="006655A6"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2ABE7A7B" wp14:editId="1FD528E3">
            <wp:simplePos x="0" y="0"/>
            <wp:positionH relativeFrom="margin">
              <wp:align>right</wp:align>
            </wp:positionH>
            <wp:positionV relativeFrom="paragraph">
              <wp:posOffset>160758</wp:posOffset>
            </wp:positionV>
            <wp:extent cx="6480000" cy="7056000"/>
            <wp:effectExtent l="0" t="0" r="0" b="0"/>
            <wp:wrapSquare wrapText="bothSides"/>
            <wp:docPr id="21366108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0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62E577E2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15CF3BFC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7666ACED" w:rsidR="00CE4C15" w:rsidRDefault="006655A6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655A6"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79252543" wp14:editId="53499FD4">
            <wp:simplePos x="0" y="0"/>
            <wp:positionH relativeFrom="margin">
              <wp:align>right</wp:align>
            </wp:positionH>
            <wp:positionV relativeFrom="paragraph">
              <wp:posOffset>166222</wp:posOffset>
            </wp:positionV>
            <wp:extent cx="6480000" cy="5493600"/>
            <wp:effectExtent l="0" t="0" r="0" b="0"/>
            <wp:wrapSquare wrapText="bothSides"/>
            <wp:docPr id="2253959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4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167D81DA" w:rsidR="00E54A91" w:rsidRDefault="00E54A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63E5D1D7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5185C101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0DB54DC8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077FEC93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392432F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1A09033F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68028E01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EA04AE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1138A7E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45A22213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7801FEF4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28BC39B4" w:rsidR="00CE4C15" w:rsidRDefault="006655A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655A6"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321178CF" wp14:editId="65D978E1">
            <wp:simplePos x="0" y="0"/>
            <wp:positionH relativeFrom="margin">
              <wp:align>right</wp:align>
            </wp:positionH>
            <wp:positionV relativeFrom="paragraph">
              <wp:posOffset>95693</wp:posOffset>
            </wp:positionV>
            <wp:extent cx="6479540" cy="8182610"/>
            <wp:effectExtent l="0" t="0" r="0" b="8890"/>
            <wp:wrapSquare wrapText="bothSides"/>
            <wp:docPr id="8047473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18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383A3E" w14:textId="197E0C6B" w:rsidR="00CE4C15" w:rsidRDefault="006655A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655A6"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06F0CEF9" wp14:editId="13AF12E1">
            <wp:simplePos x="0" y="0"/>
            <wp:positionH relativeFrom="margin">
              <wp:align>right</wp:align>
            </wp:positionH>
            <wp:positionV relativeFrom="paragraph">
              <wp:posOffset>82122</wp:posOffset>
            </wp:positionV>
            <wp:extent cx="6480000" cy="6357600"/>
            <wp:effectExtent l="0" t="0" r="0" b="5715"/>
            <wp:wrapSquare wrapText="bothSides"/>
            <wp:docPr id="4856760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3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6A4D4" w14:textId="3C91173D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3F0C142A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EBA8953" w14:textId="06D139BF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DCF130" w14:textId="1076CFD2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C9C9BB4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1E42251" w14:textId="0C4A52A0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B2BF45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142621F" w14:textId="49172F4A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BA13403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718251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FB2A91D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0D49867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33544C6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A86ED15" w14:textId="6B0589DC" w:rsidR="002B6A4E" w:rsidRDefault="006655A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655A6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556A696C" wp14:editId="1E6C107B">
            <wp:simplePos x="0" y="0"/>
            <wp:positionH relativeFrom="margin">
              <wp:align>right</wp:align>
            </wp:positionH>
            <wp:positionV relativeFrom="paragraph">
              <wp:posOffset>209255</wp:posOffset>
            </wp:positionV>
            <wp:extent cx="6480000" cy="6645600"/>
            <wp:effectExtent l="0" t="0" r="0" b="3175"/>
            <wp:wrapSquare wrapText="bothSides"/>
            <wp:docPr id="701588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6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03B104" w14:textId="73828A68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3202430" w14:textId="021BE2DF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6B4CE3F" w14:textId="4DEBAA4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62C1001" w14:textId="3C6B6109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3110B68" w14:textId="314B9239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A08B4A9" w14:textId="0C09BE2A" w:rsidR="002B6A4E" w:rsidRDefault="006655A6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655A6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6635AF50" wp14:editId="216090CA">
            <wp:simplePos x="0" y="0"/>
            <wp:positionH relativeFrom="margin">
              <wp:align>right</wp:align>
            </wp:positionH>
            <wp:positionV relativeFrom="paragraph">
              <wp:posOffset>223018</wp:posOffset>
            </wp:positionV>
            <wp:extent cx="6480000" cy="7462800"/>
            <wp:effectExtent l="0" t="0" r="0" b="5080"/>
            <wp:wrapSquare wrapText="bothSides"/>
            <wp:docPr id="162414675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4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481D5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2DA97B8" w14:textId="6CD1154A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0C8F871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69925CD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BF3FC8D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A420692" w14:textId="57941B7B" w:rsidR="002B6A4E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0A63F8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5C3D5EAD" wp14:editId="67EF192B">
            <wp:simplePos x="0" y="0"/>
            <wp:positionH relativeFrom="margin">
              <wp:align>left</wp:align>
            </wp:positionH>
            <wp:positionV relativeFrom="paragraph">
              <wp:posOffset>190913</wp:posOffset>
            </wp:positionV>
            <wp:extent cx="6480810" cy="7497445"/>
            <wp:effectExtent l="0" t="0" r="0" b="8255"/>
            <wp:wrapSquare wrapText="bothSides"/>
            <wp:docPr id="205977770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49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C9649C" w14:textId="0CB6B03F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A219411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68CA90B" w14:textId="77777777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A9A9640" w14:textId="0B4CA73A" w:rsidR="002B6A4E" w:rsidRDefault="002B6A4E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9F30CAF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F688EFA" w14:textId="196C032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0A63F8"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7B85DD04" wp14:editId="5FC1A4E4">
            <wp:simplePos x="0" y="0"/>
            <wp:positionH relativeFrom="margin">
              <wp:align>right</wp:align>
            </wp:positionH>
            <wp:positionV relativeFrom="paragraph">
              <wp:posOffset>199213</wp:posOffset>
            </wp:positionV>
            <wp:extent cx="6480000" cy="7902000"/>
            <wp:effectExtent l="0" t="0" r="0" b="3810"/>
            <wp:wrapSquare wrapText="bothSides"/>
            <wp:docPr id="140444674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766250" w14:textId="1AF08D5E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557E158" w14:textId="3533BAAC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22D9863" w14:textId="30A72F92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0A63F8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0C35071E" wp14:editId="4DA761B5">
            <wp:simplePos x="0" y="0"/>
            <wp:positionH relativeFrom="margin">
              <wp:align>right</wp:align>
            </wp:positionH>
            <wp:positionV relativeFrom="paragraph">
              <wp:posOffset>114034</wp:posOffset>
            </wp:positionV>
            <wp:extent cx="6480000" cy="7254000"/>
            <wp:effectExtent l="0" t="0" r="0" b="4445"/>
            <wp:wrapSquare wrapText="bothSides"/>
            <wp:docPr id="12525036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2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3C0311" w14:textId="2A165900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A9FC7CC" w14:textId="77777777" w:rsidR="008D2550" w:rsidRDefault="008D255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8DC572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5E33AB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EADF258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05C8EC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A18E7F" w14:textId="77777777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A2102EC" w14:textId="0FCF6C18" w:rsidR="000A63F8" w:rsidRDefault="000A63F8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0A63F8"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1F95BDC2" wp14:editId="23727CCF">
            <wp:simplePos x="0" y="0"/>
            <wp:positionH relativeFrom="margin">
              <wp:align>right</wp:align>
            </wp:positionH>
            <wp:positionV relativeFrom="paragraph">
              <wp:posOffset>76923</wp:posOffset>
            </wp:positionV>
            <wp:extent cx="6577200" cy="1800000"/>
            <wp:effectExtent l="0" t="0" r="0" b="0"/>
            <wp:wrapSquare wrapText="bothSides"/>
            <wp:docPr id="14341236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72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0ECF4E09" w:rsidR="00A64117" w:rsidRPr="0073032B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212126">
        <w:rPr>
          <w:rFonts w:cs="Arial"/>
          <w:sz w:val="18"/>
          <w:szCs w:val="18"/>
        </w:rPr>
        <w:t>5</w:t>
      </w:r>
      <w:r w:rsidR="00104599" w:rsidRPr="00104599">
        <w:rPr>
          <w:rFonts w:cs="Arial"/>
          <w:sz w:val="18"/>
          <w:szCs w:val="18"/>
        </w:rPr>
        <w:t>-</w:t>
      </w:r>
      <w:r w:rsidR="00B06EBC">
        <w:rPr>
          <w:rFonts w:cs="Arial"/>
          <w:sz w:val="18"/>
          <w:szCs w:val="18"/>
        </w:rPr>
        <w:t>April</w:t>
      </w:r>
      <w:r w:rsidR="00104599" w:rsidRPr="00104599">
        <w:rPr>
          <w:rFonts w:cs="Arial"/>
          <w:sz w:val="18"/>
          <w:szCs w:val="18"/>
        </w:rPr>
        <w:t>-</w:t>
      </w:r>
      <w:r w:rsidR="00B06EBC">
        <w:rPr>
          <w:rFonts w:cs="Arial"/>
          <w:sz w:val="18"/>
          <w:szCs w:val="18"/>
        </w:rPr>
        <w:t>09</w:t>
      </w:r>
      <w:r w:rsidR="00104599" w:rsidRPr="00104599">
        <w:rPr>
          <w:rFonts w:cs="Arial"/>
          <w:sz w:val="18"/>
          <w:szCs w:val="18"/>
        </w:rPr>
        <w:t>, release 3.</w:t>
      </w:r>
      <w:r w:rsidR="00B06EBC">
        <w:rPr>
          <w:rFonts w:cs="Arial"/>
          <w:sz w:val="18"/>
          <w:szCs w:val="18"/>
        </w:rPr>
        <w:t>60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4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CB3B43C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45941B51" w:rsidR="00305E60" w:rsidRPr="00212126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12126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212126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212126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212126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212126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212126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212126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212126">
        <w:rPr>
          <w:rFonts w:ascii="Arial" w:hAnsi="Arial" w:cs="Arial"/>
          <w:iCs/>
          <w:sz w:val="18"/>
          <w:szCs w:val="18"/>
        </w:rPr>
        <w:t>:</w:t>
      </w:r>
      <w:r w:rsidR="00F225B5" w:rsidRPr="00212126">
        <w:rPr>
          <w:rFonts w:ascii="Arial" w:hAnsi="Arial" w:cs="Arial"/>
          <w:sz w:val="18"/>
          <w:szCs w:val="18"/>
        </w:rPr>
        <w:t>95-170 and</w:t>
      </w:r>
      <w:r w:rsidR="00F225B5" w:rsidRPr="00212126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D279392" w14:textId="18ABBF1D" w:rsidR="00212126" w:rsidRPr="00212126" w:rsidRDefault="00212126" w:rsidP="00212126">
      <w:pPr>
        <w:tabs>
          <w:tab w:val="center" w:pos="4253"/>
          <w:tab w:val="left" w:pos="8505"/>
        </w:tabs>
        <w:ind w:right="-1"/>
        <w:jc w:val="both"/>
        <w:rPr>
          <w:rFonts w:ascii="Arial" w:hAnsi="Arial" w:cs="Arial"/>
          <w:sz w:val="18"/>
          <w:szCs w:val="18"/>
        </w:rPr>
      </w:pPr>
      <w:r w:rsidRPr="00212126">
        <w:rPr>
          <w:rFonts w:ascii="Arial" w:hAnsi="Arial" w:cs="Arial"/>
          <w:b/>
          <w:sz w:val="18"/>
          <w:szCs w:val="18"/>
          <w:vertAlign w:val="superscript"/>
        </w:rPr>
        <w:t>4</w:t>
      </w:r>
      <w:r w:rsidRPr="00212126">
        <w:rPr>
          <w:rFonts w:ascii="Arial" w:hAnsi="Arial" w:cs="Arial"/>
          <w:sz w:val="18"/>
          <w:szCs w:val="18"/>
        </w:rPr>
        <w:t xml:space="preserve">The primers in this kit do not amplify the A*31:234 allele. </w:t>
      </w:r>
    </w:p>
    <w:p w14:paraId="5C51B6C6" w14:textId="2312B680" w:rsidR="007814B7" w:rsidRPr="00212126" w:rsidRDefault="00212126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212126">
        <w:rPr>
          <w:rFonts w:ascii="Arial" w:hAnsi="Arial"/>
          <w:b/>
          <w:spacing w:val="-1"/>
          <w:sz w:val="18"/>
          <w:szCs w:val="18"/>
          <w:vertAlign w:val="superscript"/>
        </w:rPr>
        <w:t>5</w:t>
      </w:r>
      <w:r w:rsidR="008C2601" w:rsidRPr="00212126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EDC287C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53E64763" w14:textId="77777777" w:rsidR="00510CD3" w:rsidRPr="0073032B" w:rsidRDefault="00510CD3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923" w:type="dxa"/>
        <w:tblLook w:val="04A0" w:firstRow="1" w:lastRow="0" w:firstColumn="1" w:lastColumn="0" w:noHBand="0" w:noVBand="1"/>
      </w:tblPr>
      <w:tblGrid>
        <w:gridCol w:w="5103"/>
        <w:gridCol w:w="4820"/>
      </w:tblGrid>
      <w:tr w:rsidR="00212126" w:rsidRPr="00212126" w14:paraId="0ADA05D8" w14:textId="77777777" w:rsidTr="00510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top w:val="nil"/>
              <w:left w:val="nil"/>
              <w:right w:val="single" w:sz="4" w:space="0" w:color="A6A6A6" w:themeColor="background1" w:themeShade="A6"/>
            </w:tcBorders>
          </w:tcPr>
          <w:p w14:paraId="6C943358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820" w:type="dxa"/>
            <w:tcBorders>
              <w:top w:val="nil"/>
              <w:left w:val="single" w:sz="4" w:space="0" w:color="A6A6A6" w:themeColor="background1" w:themeShade="A6"/>
              <w:right w:val="nil"/>
            </w:tcBorders>
          </w:tcPr>
          <w:p w14:paraId="0C82A3FE" w14:textId="77777777" w:rsidR="00212126" w:rsidRPr="00212126" w:rsidRDefault="00212126" w:rsidP="00F0052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212126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10CD3" w:rsidRPr="00212126" w14:paraId="6CB37F5B" w14:textId="77777777" w:rsidTr="00510C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103" w:type="dxa"/>
            <w:tcBorders>
              <w:left w:val="nil"/>
              <w:right w:val="single" w:sz="4" w:space="0" w:color="A6A6A6" w:themeColor="background1" w:themeShade="A6"/>
            </w:tcBorders>
          </w:tcPr>
          <w:p w14:paraId="691ED648" w14:textId="43CA83B9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6"/>
                <w:lang w:eastAsia="sv-SE"/>
              </w:rPr>
            </w:pPr>
            <w:r w:rsidRPr="00510CD3">
              <w:rPr>
                <w:rFonts w:cs="Arial"/>
                <w:color w:val="000000" w:themeColor="text1"/>
                <w:spacing w:val="-3"/>
                <w:sz w:val="18"/>
                <w:szCs w:val="16"/>
                <w:lang w:eastAsia="sv-SE"/>
              </w:rPr>
              <w:t>A*01:427, A*36:02</w:t>
            </w:r>
          </w:p>
        </w:tc>
        <w:tc>
          <w:tcPr>
            <w:tcW w:w="4820" w:type="dxa"/>
            <w:tcBorders>
              <w:left w:val="single" w:sz="4" w:space="0" w:color="A6A6A6" w:themeColor="background1" w:themeShade="A6"/>
              <w:right w:val="nil"/>
            </w:tcBorders>
          </w:tcPr>
          <w:p w14:paraId="5F0F6571" w14:textId="755F022C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6"/>
                <w:lang w:eastAsia="sv-SE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 xml:space="preserve">A*30:12:01-30:12:02, 30:31, 30:152, 30:166, </w:t>
            </w:r>
            <w:r w:rsidRPr="00510CD3">
              <w:rPr>
                <w:rFonts w:cs="Arial"/>
                <w:b/>
                <w:bCs/>
                <w:color w:val="000000" w:themeColor="text1"/>
                <w:sz w:val="18"/>
                <w:szCs w:val="16"/>
              </w:rPr>
              <w:t>B*07:260, C*12:328</w:t>
            </w:r>
          </w:p>
        </w:tc>
      </w:tr>
      <w:tr w:rsidR="00510CD3" w:rsidRPr="00212126" w14:paraId="449A7BBA" w14:textId="77777777" w:rsidTr="00510C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right w:val="single" w:sz="4" w:space="0" w:color="A6A6A6" w:themeColor="background1" w:themeShade="A6"/>
            </w:tcBorders>
          </w:tcPr>
          <w:p w14:paraId="3D29C80F" w14:textId="2014B862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6"/>
                <w:highlight w:val="yellow"/>
                <w:lang w:eastAsia="sv-SE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11:325, A*24:555</w:t>
            </w:r>
          </w:p>
        </w:tc>
        <w:tc>
          <w:tcPr>
            <w:tcW w:w="4820" w:type="dxa"/>
            <w:tcBorders>
              <w:left w:val="single" w:sz="4" w:space="0" w:color="A6A6A6" w:themeColor="background1" w:themeShade="A6"/>
              <w:right w:val="nil"/>
            </w:tcBorders>
          </w:tcPr>
          <w:p w14:paraId="06ECC6FD" w14:textId="49191CB4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6"/>
                <w:highlight w:val="yellow"/>
              </w:rPr>
            </w:pPr>
            <w:r w:rsidRPr="00510CD3">
              <w:rPr>
                <w:rFonts w:cs="Arial"/>
                <w:color w:val="000000" w:themeColor="text1"/>
                <w:spacing w:val="-3"/>
                <w:sz w:val="18"/>
                <w:szCs w:val="16"/>
                <w:lang w:eastAsia="sv-SE"/>
              </w:rPr>
              <w:t xml:space="preserve">A*31:08, </w:t>
            </w: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</w:t>
            </w:r>
            <w:r w:rsidRPr="00510CD3">
              <w:rPr>
                <w:rFonts w:cs="Arial"/>
                <w:color w:val="000000" w:themeColor="text1"/>
                <w:spacing w:val="-3"/>
                <w:sz w:val="18"/>
                <w:szCs w:val="16"/>
                <w:lang w:eastAsia="sv-SE"/>
              </w:rPr>
              <w:t>33:53</w:t>
            </w:r>
          </w:p>
        </w:tc>
      </w:tr>
      <w:tr w:rsidR="00510CD3" w:rsidRPr="00212126" w14:paraId="3F62D228" w14:textId="77777777" w:rsidTr="00510C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right w:val="single" w:sz="4" w:space="0" w:color="A6A6A6" w:themeColor="background1" w:themeShade="A6"/>
            </w:tcBorders>
          </w:tcPr>
          <w:p w14:paraId="758961AA" w14:textId="35FFD810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6"/>
                <w:highlight w:val="yellow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23:14:01-23:14:02, 23:104-23:105, 23:141, A*24:71, 24:315, 24:392, 24:527</w:t>
            </w:r>
          </w:p>
        </w:tc>
        <w:tc>
          <w:tcPr>
            <w:tcW w:w="4820" w:type="dxa"/>
            <w:tcBorders>
              <w:left w:val="single" w:sz="4" w:space="0" w:color="A6A6A6" w:themeColor="background1" w:themeShade="A6"/>
              <w:right w:val="nil"/>
            </w:tcBorders>
          </w:tcPr>
          <w:p w14:paraId="3274A175" w14:textId="1F93DF2F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6"/>
                <w:highlight w:val="yellow"/>
                <w:lang w:eastAsia="sv-SE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31:109, A*33:249</w:t>
            </w:r>
          </w:p>
        </w:tc>
      </w:tr>
      <w:tr w:rsidR="00510CD3" w:rsidRPr="00212126" w14:paraId="42A934A2" w14:textId="77777777" w:rsidTr="00510C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right w:val="single" w:sz="4" w:space="0" w:color="A6A6A6" w:themeColor="background1" w:themeShade="A6"/>
            </w:tcBorders>
          </w:tcPr>
          <w:p w14:paraId="4D251B67" w14:textId="39921520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6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 xml:space="preserve">A*23:66, 23:99, 23:128, 23:137, A*24:14:01:01-24:15, 24:51-24:53, 24:57, 24:64, 24:94, 24:114, 24:138, 24:188, 24:222N, 24:228, 24:291, 24:296, 24:304, 24:316, 24:324, 24:412, 24:481, 24:515, 24:610, </w:t>
            </w:r>
            <w:r w:rsidRPr="00510CD3">
              <w:rPr>
                <w:rFonts w:cs="Arial"/>
                <w:b/>
                <w:bCs/>
                <w:color w:val="000000" w:themeColor="text1"/>
                <w:sz w:val="18"/>
                <w:szCs w:val="16"/>
              </w:rPr>
              <w:t>B*51:421, B*53:72, C*04:01:03</w:t>
            </w:r>
          </w:p>
        </w:tc>
        <w:tc>
          <w:tcPr>
            <w:tcW w:w="4820" w:type="dxa"/>
            <w:tcBorders>
              <w:left w:val="single" w:sz="4" w:space="0" w:color="A6A6A6" w:themeColor="background1" w:themeShade="A6"/>
              <w:right w:val="nil"/>
            </w:tcBorders>
          </w:tcPr>
          <w:p w14:paraId="23991437" w14:textId="45CC0554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6"/>
                <w:lang w:eastAsia="sv-SE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34:06, A*66:40</w:t>
            </w:r>
          </w:p>
        </w:tc>
      </w:tr>
      <w:tr w:rsidR="00510CD3" w:rsidRPr="00212126" w14:paraId="3C663CCE" w14:textId="77777777" w:rsidTr="00510C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3" w:type="dxa"/>
            <w:tcBorders>
              <w:left w:val="nil"/>
              <w:bottom w:val="single" w:sz="4" w:space="0" w:color="auto"/>
              <w:right w:val="single" w:sz="4" w:space="0" w:color="A6A6A6" w:themeColor="background1" w:themeShade="A6"/>
            </w:tcBorders>
          </w:tcPr>
          <w:p w14:paraId="7054FC99" w14:textId="5FB9CA2C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6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25:78, A*26:57, A*66:15</w:t>
            </w:r>
          </w:p>
        </w:tc>
        <w:tc>
          <w:tcPr>
            <w:tcW w:w="4820" w:type="dxa"/>
            <w:tcBorders>
              <w:left w:val="single" w:sz="4" w:space="0" w:color="A6A6A6" w:themeColor="background1" w:themeShade="A6"/>
              <w:bottom w:val="single" w:sz="4" w:space="0" w:color="auto"/>
              <w:right w:val="nil"/>
            </w:tcBorders>
          </w:tcPr>
          <w:p w14:paraId="076B59F2" w14:textId="5EB0640E" w:rsidR="00510CD3" w:rsidRPr="00510CD3" w:rsidRDefault="00510CD3" w:rsidP="00510CD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6"/>
              </w:rPr>
            </w:pPr>
            <w:r w:rsidRPr="00510CD3">
              <w:rPr>
                <w:rFonts w:cs="Arial"/>
                <w:color w:val="000000" w:themeColor="text1"/>
                <w:sz w:val="18"/>
                <w:szCs w:val="16"/>
              </w:rPr>
              <w:t>A*34:34, A*66:02:01:01-66:02:01:03, 66:16, 66:21, 66:25-66:26Q, 66:34, 66:43, 66:48</w:t>
            </w:r>
          </w:p>
        </w:tc>
      </w:tr>
      <w:bookmarkEnd w:id="0"/>
    </w:tbl>
    <w:p w14:paraId="3B689055" w14:textId="77777777" w:rsidR="00510CD3" w:rsidRDefault="00510CD3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</w:p>
    <w:p w14:paraId="7A0F2364" w14:textId="49ED9B38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2B10CA61" w14:textId="0B07EBCC" w:rsidR="0054148D" w:rsidRPr="00510CD3" w:rsidRDefault="00A64117" w:rsidP="00510CD3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sectPr w:rsidR="0054148D" w:rsidRPr="00510CD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75C468F9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6C3E3F">
      <w:rPr>
        <w:rFonts w:ascii="Arial" w:hAnsi="Arial"/>
        <w:sz w:val="16"/>
        <w:szCs w:val="16"/>
        <w:lang w:val="en-US"/>
      </w:rPr>
      <w:t>3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57D04BF9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662927">
      <w:rPr>
        <w:rFonts w:ascii="Arial" w:hAnsi="Arial" w:cs="Arial"/>
        <w:sz w:val="16"/>
        <w:szCs w:val="16"/>
      </w:rPr>
      <w:t>January</w:t>
    </w:r>
    <w:r w:rsidR="00194473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</w:t>
    </w:r>
    <w:r w:rsidR="00662927">
      <w:rPr>
        <w:rFonts w:ascii="Arial" w:hAnsi="Arial" w:cs="Arial"/>
        <w:sz w:val="16"/>
        <w:szCs w:val="16"/>
      </w:rPr>
      <w:t>6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B06EBC">
      <w:rPr>
        <w:rFonts w:ascii="Arial" w:hAnsi="Arial" w:cs="Arial"/>
        <w:sz w:val="16"/>
        <w:szCs w:val="16"/>
      </w:rPr>
      <w:t>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ink"/>
        <w:rFonts w:ascii="Arial" w:hAnsi="Arial" w:cs="Arial"/>
        <w:bCs/>
        <w:sz w:val="18"/>
        <w:szCs w:val="18"/>
      </w:rPr>
      <w:t>www</w:t>
    </w:r>
    <w:r w:rsidRPr="00494A02">
      <w:rPr>
        <w:rStyle w:val="Hyperli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054F5E8C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B06EBC">
      <w:rPr>
        <w:rFonts w:ascii="Arial" w:hAnsi="Arial" w:cs="Arial"/>
        <w:b/>
        <w:sz w:val="20"/>
        <w:szCs w:val="20"/>
      </w:rPr>
      <w:t>3V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4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wUALu4pV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2695A"/>
    <w:rsid w:val="0003770A"/>
    <w:rsid w:val="0004554B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A63F8"/>
    <w:rsid w:val="000B1B30"/>
    <w:rsid w:val="000C08A5"/>
    <w:rsid w:val="000C6E30"/>
    <w:rsid w:val="000C7605"/>
    <w:rsid w:val="000D5619"/>
    <w:rsid w:val="000D590A"/>
    <w:rsid w:val="000E2B25"/>
    <w:rsid w:val="000E4DC4"/>
    <w:rsid w:val="000E7181"/>
    <w:rsid w:val="000F1A4F"/>
    <w:rsid w:val="000F3504"/>
    <w:rsid w:val="000F3C01"/>
    <w:rsid w:val="000F6F6F"/>
    <w:rsid w:val="001010A3"/>
    <w:rsid w:val="00104599"/>
    <w:rsid w:val="00111884"/>
    <w:rsid w:val="00121647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4473"/>
    <w:rsid w:val="00197BB8"/>
    <w:rsid w:val="00197BCB"/>
    <w:rsid w:val="001A2D4D"/>
    <w:rsid w:val="001A54D0"/>
    <w:rsid w:val="001B0A47"/>
    <w:rsid w:val="001B140D"/>
    <w:rsid w:val="001B383B"/>
    <w:rsid w:val="001C0083"/>
    <w:rsid w:val="001C2273"/>
    <w:rsid w:val="001C41DC"/>
    <w:rsid w:val="001D2FA4"/>
    <w:rsid w:val="001E2EA7"/>
    <w:rsid w:val="001E44C2"/>
    <w:rsid w:val="001E5A6E"/>
    <w:rsid w:val="001F1BFE"/>
    <w:rsid w:val="001F3F6C"/>
    <w:rsid w:val="001F6847"/>
    <w:rsid w:val="00210C6C"/>
    <w:rsid w:val="00212126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1D5F"/>
    <w:rsid w:val="00292BC5"/>
    <w:rsid w:val="002A05FF"/>
    <w:rsid w:val="002B6A4E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2126A"/>
    <w:rsid w:val="00331CF6"/>
    <w:rsid w:val="0033256A"/>
    <w:rsid w:val="003367B4"/>
    <w:rsid w:val="00337E3A"/>
    <w:rsid w:val="00354386"/>
    <w:rsid w:val="00354593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91BF5"/>
    <w:rsid w:val="003A203F"/>
    <w:rsid w:val="003A4D86"/>
    <w:rsid w:val="003B1A7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2AF"/>
    <w:rsid w:val="004E6A36"/>
    <w:rsid w:val="004F2AAC"/>
    <w:rsid w:val="004F3A3A"/>
    <w:rsid w:val="004F4519"/>
    <w:rsid w:val="004F5DC6"/>
    <w:rsid w:val="00503481"/>
    <w:rsid w:val="005040B8"/>
    <w:rsid w:val="00510CD3"/>
    <w:rsid w:val="00511D00"/>
    <w:rsid w:val="00512069"/>
    <w:rsid w:val="005254CF"/>
    <w:rsid w:val="00525CD5"/>
    <w:rsid w:val="00532C20"/>
    <w:rsid w:val="00534500"/>
    <w:rsid w:val="0054148D"/>
    <w:rsid w:val="00543461"/>
    <w:rsid w:val="0055075C"/>
    <w:rsid w:val="0055349B"/>
    <w:rsid w:val="00553F26"/>
    <w:rsid w:val="00555F39"/>
    <w:rsid w:val="0055676E"/>
    <w:rsid w:val="00557669"/>
    <w:rsid w:val="00563134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2927"/>
    <w:rsid w:val="006655A6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1235"/>
    <w:rsid w:val="006A2F3F"/>
    <w:rsid w:val="006A3199"/>
    <w:rsid w:val="006A4A51"/>
    <w:rsid w:val="006B0D0E"/>
    <w:rsid w:val="006B1720"/>
    <w:rsid w:val="006B3E1A"/>
    <w:rsid w:val="006B6103"/>
    <w:rsid w:val="006B6155"/>
    <w:rsid w:val="006B6B1A"/>
    <w:rsid w:val="006B6E3F"/>
    <w:rsid w:val="006C1740"/>
    <w:rsid w:val="006C3E3F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158"/>
    <w:rsid w:val="00722EB0"/>
    <w:rsid w:val="00725A20"/>
    <w:rsid w:val="0073032B"/>
    <w:rsid w:val="00734CF1"/>
    <w:rsid w:val="00735572"/>
    <w:rsid w:val="00736191"/>
    <w:rsid w:val="00736F8C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03F8"/>
    <w:rsid w:val="007B2E1B"/>
    <w:rsid w:val="007C0077"/>
    <w:rsid w:val="007C4474"/>
    <w:rsid w:val="007D0948"/>
    <w:rsid w:val="007D3A51"/>
    <w:rsid w:val="007E27C1"/>
    <w:rsid w:val="007E365B"/>
    <w:rsid w:val="007E7A46"/>
    <w:rsid w:val="007F03B4"/>
    <w:rsid w:val="007F12BE"/>
    <w:rsid w:val="00800303"/>
    <w:rsid w:val="0080141A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4DBC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8754E"/>
    <w:rsid w:val="008907D6"/>
    <w:rsid w:val="00891CFF"/>
    <w:rsid w:val="008A2E4A"/>
    <w:rsid w:val="008A5B4F"/>
    <w:rsid w:val="008A65A2"/>
    <w:rsid w:val="008B1C8C"/>
    <w:rsid w:val="008B4458"/>
    <w:rsid w:val="008B674C"/>
    <w:rsid w:val="008C0BD7"/>
    <w:rsid w:val="008C2601"/>
    <w:rsid w:val="008C3A0F"/>
    <w:rsid w:val="008C4D31"/>
    <w:rsid w:val="008C5809"/>
    <w:rsid w:val="008D2550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3CF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D5668"/>
    <w:rsid w:val="009E1C42"/>
    <w:rsid w:val="009E6698"/>
    <w:rsid w:val="009E70CA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40DF"/>
    <w:rsid w:val="00AD51C7"/>
    <w:rsid w:val="00AE11DC"/>
    <w:rsid w:val="00AF0CB9"/>
    <w:rsid w:val="00AF0FF6"/>
    <w:rsid w:val="00AF1C2B"/>
    <w:rsid w:val="00B01989"/>
    <w:rsid w:val="00B050F0"/>
    <w:rsid w:val="00B065C6"/>
    <w:rsid w:val="00B06EBC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17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0CE1"/>
    <w:rsid w:val="00C25282"/>
    <w:rsid w:val="00C2768E"/>
    <w:rsid w:val="00C278BF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84F34"/>
    <w:rsid w:val="00C90D9A"/>
    <w:rsid w:val="00C92C07"/>
    <w:rsid w:val="00C92D39"/>
    <w:rsid w:val="00C96752"/>
    <w:rsid w:val="00CA6803"/>
    <w:rsid w:val="00CA7CAC"/>
    <w:rsid w:val="00CB37C0"/>
    <w:rsid w:val="00CB54E1"/>
    <w:rsid w:val="00CB7E86"/>
    <w:rsid w:val="00CC1A52"/>
    <w:rsid w:val="00CC5B92"/>
    <w:rsid w:val="00CC5C1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1D4"/>
    <w:rsid w:val="00D2686C"/>
    <w:rsid w:val="00D26C23"/>
    <w:rsid w:val="00D276AC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551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5FA0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26D5"/>
    <w:rsid w:val="00EF7164"/>
    <w:rsid w:val="00EF7511"/>
    <w:rsid w:val="00F07082"/>
    <w:rsid w:val="00F12058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4385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2</Pages>
  <Words>481</Words>
  <Characters>2891</Characters>
  <Application>Microsoft Office Word</Application>
  <DocSecurity>0</DocSecurity>
  <Lines>16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34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3-10-20T10:43:00Z</cp:lastPrinted>
  <dcterms:created xsi:type="dcterms:W3CDTF">2025-12-12T14:57:00Z</dcterms:created>
  <dcterms:modified xsi:type="dcterms:W3CDTF">2026-01-2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f162c-c0f0-4b22-9154-2e3eb32e5499</vt:lpwstr>
  </property>
</Properties>
</file>